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F6106E2" w14:textId="74C0A91A" w:rsidR="00AA572C" w:rsidRPr="00AA572C" w:rsidRDefault="009448E4" w:rsidP="009448E4">
      <w:pPr>
        <w:pStyle w:val="Title"/>
        <w:jc w:val="center"/>
        <w:rPr>
          <w:sz w:val="96"/>
          <w:szCs w:val="96"/>
          <w:lang w:val="en-US"/>
        </w:rPr>
      </w:pPr>
      <w:r>
        <w:rPr>
          <w:noProof/>
          <w:sz w:val="96"/>
          <w:szCs w:val="96"/>
          <w:lang w:val="en-US"/>
        </w:rPr>
        <w:drawing>
          <wp:inline distT="0" distB="0" distL="0" distR="0" wp14:anchorId="141460D7" wp14:editId="5B177012">
            <wp:extent cx="4214393" cy="17710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003" cy="1875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25024" w14:textId="77777777" w:rsidR="009448E4" w:rsidRDefault="009448E4" w:rsidP="00AA572C">
      <w:pPr>
        <w:pStyle w:val="Title"/>
        <w:jc w:val="center"/>
        <w:rPr>
          <w:sz w:val="36"/>
          <w:szCs w:val="36"/>
          <w:lang w:val="en-US"/>
        </w:rPr>
      </w:pPr>
    </w:p>
    <w:p w14:paraId="0BA168A4" w14:textId="553E265B" w:rsidR="007858CF" w:rsidRDefault="00AA572C" w:rsidP="00AA572C">
      <w:pPr>
        <w:pStyle w:val="Title"/>
        <w:jc w:val="center"/>
        <w:rPr>
          <w:sz w:val="36"/>
          <w:szCs w:val="36"/>
          <w:lang w:val="en-US"/>
        </w:rPr>
      </w:pPr>
      <w:r w:rsidRPr="00AA572C">
        <w:rPr>
          <w:sz w:val="36"/>
          <w:szCs w:val="36"/>
          <w:lang w:val="en-US"/>
        </w:rPr>
        <w:t>social media brand ambassador/assoicate form</w:t>
      </w:r>
    </w:p>
    <w:p w14:paraId="3B35EB5A" w14:textId="3564440E" w:rsidR="00AA572C" w:rsidRDefault="00AA572C" w:rsidP="00AA572C">
      <w:pPr>
        <w:rPr>
          <w:lang w:val="en-US"/>
        </w:rPr>
      </w:pPr>
    </w:p>
    <w:p w14:paraId="0F670AA7" w14:textId="4254266A" w:rsidR="00AA572C" w:rsidRDefault="00AA572C" w:rsidP="00990E68">
      <w:pPr>
        <w:rPr>
          <w:lang w:val="en-US"/>
        </w:rPr>
      </w:pPr>
      <w:r>
        <w:rPr>
          <w:lang w:val="en-US"/>
        </w:rPr>
        <w:t>Sporting Saint are looking for a</w:t>
      </w:r>
      <w:r w:rsidR="00A94BC0">
        <w:rPr>
          <w:lang w:val="en-US"/>
        </w:rPr>
        <w:t>n active and passionate</w:t>
      </w:r>
      <w:r>
        <w:rPr>
          <w:lang w:val="en-US"/>
        </w:rPr>
        <w:t xml:space="preserve"> Social Media Ambassador/Associate to join our current team to help promote, test and provide </w:t>
      </w:r>
      <w:r w:rsidR="00A94BC0">
        <w:rPr>
          <w:lang w:val="en-US"/>
        </w:rPr>
        <w:t>feed</w:t>
      </w:r>
      <w:r>
        <w:rPr>
          <w:lang w:val="en-US"/>
        </w:rPr>
        <w:t>back about the Sporting Saint brand.</w:t>
      </w:r>
    </w:p>
    <w:p w14:paraId="079910EB" w14:textId="41A70EB5" w:rsidR="00AA572C" w:rsidRDefault="00AA572C" w:rsidP="00990E68">
      <w:pPr>
        <w:rPr>
          <w:lang w:val="en-US"/>
        </w:rPr>
      </w:pPr>
      <w:r>
        <w:rPr>
          <w:lang w:val="en-US"/>
        </w:rPr>
        <w:t xml:space="preserve">Our social media associates can expect a number of </w:t>
      </w:r>
      <w:r w:rsidR="00A94BC0">
        <w:rPr>
          <w:lang w:val="en-US"/>
        </w:rPr>
        <w:t>benefits</w:t>
      </w:r>
      <w:r>
        <w:rPr>
          <w:lang w:val="en-US"/>
        </w:rPr>
        <w:t xml:space="preserve"> such as</w:t>
      </w:r>
      <w:r w:rsidR="00990E68">
        <w:rPr>
          <w:lang w:val="en-US"/>
        </w:rPr>
        <w:t xml:space="preserve"> but limited to</w:t>
      </w:r>
      <w:r>
        <w:rPr>
          <w:lang w:val="en-US"/>
        </w:rPr>
        <w:t>;</w:t>
      </w:r>
    </w:p>
    <w:p w14:paraId="661534D8" w14:textId="76D66F0C" w:rsidR="00AA572C" w:rsidRPr="00990E68" w:rsidRDefault="00AA572C" w:rsidP="00990E68">
      <w:pPr>
        <w:pStyle w:val="ListParagraph"/>
        <w:numPr>
          <w:ilvl w:val="0"/>
          <w:numId w:val="1"/>
        </w:numPr>
        <w:rPr>
          <w:lang w:val="en-US"/>
        </w:rPr>
      </w:pPr>
      <w:r w:rsidRPr="00990E68">
        <w:rPr>
          <w:lang w:val="en-US"/>
        </w:rPr>
        <w:t>An agreed amount of free items over the year to test,</w:t>
      </w:r>
      <w:r w:rsidR="00990E68">
        <w:rPr>
          <w:lang w:val="en-US"/>
        </w:rPr>
        <w:t xml:space="preserve"> provide feedback, personal use or </w:t>
      </w:r>
      <w:r w:rsidRPr="00990E68">
        <w:rPr>
          <w:lang w:val="en-US"/>
        </w:rPr>
        <w:t>review for your followers</w:t>
      </w:r>
    </w:p>
    <w:p w14:paraId="08DF42F6" w14:textId="505F5E88" w:rsidR="00AA572C" w:rsidRPr="00990E68" w:rsidRDefault="00AA572C" w:rsidP="00990E68">
      <w:pPr>
        <w:pStyle w:val="ListParagraph"/>
        <w:numPr>
          <w:ilvl w:val="0"/>
          <w:numId w:val="1"/>
        </w:numPr>
        <w:rPr>
          <w:lang w:val="en-US"/>
        </w:rPr>
      </w:pPr>
      <w:r w:rsidRPr="00990E68">
        <w:rPr>
          <w:lang w:val="en-US"/>
        </w:rPr>
        <w:t xml:space="preserve">Exposure across our </w:t>
      </w:r>
      <w:r w:rsidR="00990E68" w:rsidRPr="00990E68">
        <w:rPr>
          <w:lang w:val="en-US"/>
        </w:rPr>
        <w:t>s</w:t>
      </w:r>
      <w:r w:rsidRPr="00990E68">
        <w:rPr>
          <w:lang w:val="en-US"/>
        </w:rPr>
        <w:t>ocial media platforms</w:t>
      </w:r>
    </w:p>
    <w:p w14:paraId="7BCF6591" w14:textId="79974DE5" w:rsidR="00AA572C" w:rsidRDefault="00AA572C" w:rsidP="00990E68">
      <w:pPr>
        <w:pStyle w:val="ListParagraph"/>
        <w:numPr>
          <w:ilvl w:val="0"/>
          <w:numId w:val="1"/>
        </w:numPr>
        <w:rPr>
          <w:lang w:val="en-US"/>
        </w:rPr>
      </w:pPr>
      <w:r w:rsidRPr="00990E68">
        <w:rPr>
          <w:lang w:val="en-US"/>
        </w:rPr>
        <w:t>Exposure on our newly designed</w:t>
      </w:r>
      <w:r w:rsidR="00A94BC0">
        <w:rPr>
          <w:lang w:val="en-US"/>
        </w:rPr>
        <w:t xml:space="preserve"> website &amp;</w:t>
      </w:r>
      <w:r w:rsidRPr="00990E68">
        <w:rPr>
          <w:lang w:val="en-US"/>
        </w:rPr>
        <w:t xml:space="preserve"> Associate page</w:t>
      </w:r>
    </w:p>
    <w:p w14:paraId="3C943903" w14:textId="14D3CCA3" w:rsidR="00A94BC0" w:rsidRPr="00990E68" w:rsidRDefault="00A94BC0" w:rsidP="00990E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Being part of the Sporting Saint community </w:t>
      </w:r>
    </w:p>
    <w:p w14:paraId="3D2028FA" w14:textId="76EA67E0" w:rsidR="00990E68" w:rsidRDefault="00990E68" w:rsidP="00990E68">
      <w:pPr>
        <w:rPr>
          <w:lang w:val="en-US"/>
        </w:rPr>
      </w:pPr>
      <w:r>
        <w:rPr>
          <w:lang w:val="en-US"/>
        </w:rPr>
        <w:t xml:space="preserve">Plus more to be agreed with </w:t>
      </w:r>
      <w:r w:rsidR="00DD7D16">
        <w:rPr>
          <w:lang w:val="en-US"/>
        </w:rPr>
        <w:t xml:space="preserve">the </w:t>
      </w:r>
      <w:r>
        <w:rPr>
          <w:lang w:val="en-US"/>
        </w:rPr>
        <w:t>applicant at time of contact.</w:t>
      </w:r>
    </w:p>
    <w:p w14:paraId="028B8C15" w14:textId="480D26A3" w:rsidR="00990E68" w:rsidRDefault="00990E68" w:rsidP="00990E68">
      <w:pPr>
        <w:rPr>
          <w:lang w:val="en-US"/>
        </w:rPr>
      </w:pPr>
      <w:r>
        <w:rPr>
          <w:lang w:val="en-US"/>
        </w:rPr>
        <w:t xml:space="preserve">If interested, please fill out the form below and return it to </w:t>
      </w:r>
      <w:r w:rsidRPr="00990E68">
        <w:rPr>
          <w:lang w:val="en-US"/>
        </w:rPr>
        <w:t>submissions@sportingsaint.co.uk</w:t>
      </w:r>
      <w:r>
        <w:rPr>
          <w:lang w:val="en-US"/>
        </w:rPr>
        <w:t xml:space="preserve"> – any information provide</w:t>
      </w:r>
      <w:r w:rsidR="00DD7D16">
        <w:rPr>
          <w:lang w:val="en-US"/>
        </w:rPr>
        <w:t>d</w:t>
      </w:r>
      <w:r>
        <w:rPr>
          <w:lang w:val="en-US"/>
        </w:rPr>
        <w:t xml:space="preserve"> is protected and will NOT be used for any sales or marketing related newsletters</w:t>
      </w:r>
      <w:r w:rsidR="00DE5D2B">
        <w:rPr>
          <w:lang w:val="en-US"/>
        </w:rPr>
        <w:t>.</w:t>
      </w:r>
      <w:r w:rsidR="00A94BC0">
        <w:rPr>
          <w:lang w:val="en-US"/>
        </w:rPr>
        <w:t xml:space="preserve"> Your information is NEVER passed onto third parties.</w:t>
      </w:r>
    </w:p>
    <w:p w14:paraId="461D85A7" w14:textId="68D82431" w:rsidR="00990E68" w:rsidRDefault="00DE5D2B" w:rsidP="00DE5D2B">
      <w:pPr>
        <w:pStyle w:val="Heading1"/>
        <w:jc w:val="center"/>
        <w:rPr>
          <w:lang w:val="en-US"/>
        </w:rPr>
      </w:pPr>
      <w:r>
        <w:rPr>
          <w:lang w:val="en-US"/>
        </w:rPr>
        <w:t>Personal infomration</w:t>
      </w:r>
    </w:p>
    <w:p w14:paraId="416D51BF" w14:textId="3C74FC26" w:rsidR="00DE5D2B" w:rsidRDefault="00DE5D2B" w:rsidP="00AA572C">
      <w:pPr>
        <w:rPr>
          <w:lang w:val="en-US"/>
        </w:rPr>
      </w:pPr>
      <w:r>
        <w:rPr>
          <w:lang w:val="en-US"/>
        </w:rPr>
        <w:t xml:space="preserve">Full Name__________________________________________ </w:t>
      </w:r>
      <w:r w:rsidR="00A94BC0">
        <w:rPr>
          <w:lang w:val="en-US"/>
        </w:rPr>
        <w:t>Are you over 18 years old?____________</w:t>
      </w:r>
    </w:p>
    <w:p w14:paraId="570FB5FD" w14:textId="77777777" w:rsidR="00DE5D2B" w:rsidRDefault="00DE5D2B" w:rsidP="00AA572C">
      <w:pPr>
        <w:rPr>
          <w:lang w:val="en-US"/>
        </w:rPr>
      </w:pPr>
      <w:r>
        <w:rPr>
          <w:lang w:val="en-US"/>
        </w:rPr>
        <w:t>Address_______________________________________________________________________________</w:t>
      </w:r>
    </w:p>
    <w:p w14:paraId="50215F1F" w14:textId="3A407D32" w:rsidR="00DE5D2B" w:rsidRDefault="00DE5D2B" w:rsidP="00AA572C">
      <w:pPr>
        <w:rPr>
          <w:lang w:val="en-US"/>
        </w:rPr>
      </w:pPr>
      <w:r>
        <w:rPr>
          <w:lang w:val="en-US"/>
        </w:rPr>
        <w:t>______________________________________________________________________________________</w:t>
      </w:r>
    </w:p>
    <w:p w14:paraId="289DFC8D" w14:textId="1345BAD1" w:rsidR="00DE5D2B" w:rsidRDefault="00DE5D2B" w:rsidP="00AA572C">
      <w:pPr>
        <w:rPr>
          <w:lang w:val="en-US"/>
        </w:rPr>
      </w:pPr>
      <w:r>
        <w:rPr>
          <w:lang w:val="en-US"/>
        </w:rPr>
        <w:t>Country____________________________________________Postcode___________________________</w:t>
      </w:r>
    </w:p>
    <w:p w14:paraId="13606257" w14:textId="754D7421" w:rsidR="00DE5D2B" w:rsidRDefault="00DE5D2B" w:rsidP="00AA572C">
      <w:pPr>
        <w:rPr>
          <w:lang w:val="en-US"/>
        </w:rPr>
      </w:pPr>
      <w:r>
        <w:rPr>
          <w:lang w:val="en-US"/>
        </w:rPr>
        <w:t>Phone Number_________________________________________________________________________</w:t>
      </w:r>
    </w:p>
    <w:p w14:paraId="376D1405" w14:textId="17F053D0" w:rsidR="00DE5D2B" w:rsidRDefault="00DE5D2B" w:rsidP="00AA572C">
      <w:pPr>
        <w:rPr>
          <w:lang w:val="en-US"/>
        </w:rPr>
      </w:pPr>
      <w:r>
        <w:rPr>
          <w:lang w:val="en-US"/>
        </w:rPr>
        <w:t>Email Address__________________________________________________________________________</w:t>
      </w:r>
    </w:p>
    <w:p w14:paraId="79CC1C70" w14:textId="79EDAE59" w:rsidR="00DE5D2B" w:rsidRDefault="00DE5D2B" w:rsidP="00AA572C">
      <w:pPr>
        <w:rPr>
          <w:lang w:val="en-US"/>
        </w:rPr>
      </w:pPr>
      <w:r>
        <w:rPr>
          <w:lang w:val="en-US"/>
        </w:rPr>
        <w:t>Are you a Trainer?________</w:t>
      </w:r>
      <w:r w:rsidR="009A06E7">
        <w:rPr>
          <w:lang w:val="en-US"/>
        </w:rPr>
        <w:t>________________ Do you breed your Dogs?_________________________</w:t>
      </w:r>
    </w:p>
    <w:p w14:paraId="23B880E7" w14:textId="490A4E88" w:rsidR="00DE5D2B" w:rsidRDefault="009A06E7" w:rsidP="00AA572C">
      <w:pPr>
        <w:rPr>
          <w:lang w:val="en-US"/>
        </w:rPr>
      </w:pPr>
      <w:r>
        <w:rPr>
          <w:lang w:val="en-US"/>
        </w:rPr>
        <w:t>Are you a current customer of Sporting Saint?_________ Average Order Value?___________________</w:t>
      </w:r>
    </w:p>
    <w:p w14:paraId="489FA876" w14:textId="3D6F9EF3" w:rsidR="00DE5D2B" w:rsidRDefault="00DE5D2B" w:rsidP="00DE5D2B">
      <w:pPr>
        <w:pStyle w:val="Heading1"/>
        <w:jc w:val="center"/>
        <w:rPr>
          <w:lang w:val="en-US"/>
        </w:rPr>
      </w:pPr>
      <w:r>
        <w:rPr>
          <w:lang w:val="en-US"/>
        </w:rPr>
        <w:t>DOG INFORMATION</w:t>
      </w:r>
    </w:p>
    <w:p w14:paraId="4BCF2E43" w14:textId="26B53075" w:rsidR="00DE5D2B" w:rsidRDefault="00DE5D2B" w:rsidP="00AA572C">
      <w:pPr>
        <w:rPr>
          <w:lang w:val="en-US"/>
        </w:rPr>
      </w:pPr>
      <w:r>
        <w:rPr>
          <w:lang w:val="en-US"/>
        </w:rPr>
        <w:t>How many Dog(s) do you own?____________________________________________________________</w:t>
      </w:r>
    </w:p>
    <w:p w14:paraId="44EDE24A" w14:textId="2471D9C8" w:rsidR="00DE5D2B" w:rsidRDefault="00DE5D2B" w:rsidP="00AA572C">
      <w:pPr>
        <w:rPr>
          <w:lang w:val="en-US"/>
        </w:rPr>
      </w:pPr>
      <w:r>
        <w:rPr>
          <w:lang w:val="en-US"/>
        </w:rPr>
        <w:lastRenderedPageBreak/>
        <w:t>What Breed are they? ___________________________________________________________________</w:t>
      </w:r>
    </w:p>
    <w:p w14:paraId="0953FF87" w14:textId="77777777" w:rsidR="00DE5D2B" w:rsidRDefault="00DE5D2B">
      <w:r>
        <w:rPr>
          <w:lang w:val="en-US"/>
        </w:rPr>
        <w:t>______________________________________________________________________________________</w:t>
      </w:r>
    </w:p>
    <w:p w14:paraId="66664C14" w14:textId="2A946EFA" w:rsidR="00DE5D2B" w:rsidRDefault="00DE5D2B" w:rsidP="00AA572C">
      <w:pPr>
        <w:rPr>
          <w:lang w:val="en-US"/>
        </w:rPr>
      </w:pPr>
      <w:r>
        <w:rPr>
          <w:lang w:val="en-US"/>
        </w:rPr>
        <w:t>How old are is/your Dog(s)?___________  Male or Female?___________ Do they compete?_________</w:t>
      </w:r>
    </w:p>
    <w:p w14:paraId="0A2DAA8D" w14:textId="44FC7F8C" w:rsidR="00DE5D2B" w:rsidRDefault="00DE5D2B" w:rsidP="00AA572C">
      <w:pPr>
        <w:rPr>
          <w:lang w:val="en-US"/>
        </w:rPr>
      </w:pPr>
      <w:r>
        <w:rPr>
          <w:lang w:val="en-US"/>
        </w:rPr>
        <w:t>Have you trained them yourself or professionally? Or Both?___________________________________</w:t>
      </w:r>
    </w:p>
    <w:p w14:paraId="44924462" w14:textId="2434DD5E" w:rsidR="009A06E7" w:rsidRDefault="009A06E7" w:rsidP="00AA572C">
      <w:pPr>
        <w:rPr>
          <w:lang w:val="en-US"/>
        </w:rPr>
      </w:pPr>
      <w:r>
        <w:rPr>
          <w:lang w:val="en-US"/>
        </w:rPr>
        <w:t>If professionally, who trained them?_______________________________________________________</w:t>
      </w:r>
    </w:p>
    <w:p w14:paraId="0741D346" w14:textId="72B7853D" w:rsidR="00DE5D2B" w:rsidRDefault="00DE5D2B" w:rsidP="00AA572C">
      <w:pPr>
        <w:rPr>
          <w:lang w:val="en-US"/>
        </w:rPr>
      </w:pPr>
      <w:r w:rsidRPr="00A94BC0">
        <w:t>Favo</w:t>
      </w:r>
      <w:r w:rsidR="00A94BC0" w:rsidRPr="00A94BC0">
        <w:t>u</w:t>
      </w:r>
      <w:r w:rsidRPr="00A94BC0">
        <w:t>rite</w:t>
      </w:r>
      <w:r>
        <w:rPr>
          <w:lang w:val="en-US"/>
        </w:rPr>
        <w:t xml:space="preserve"> training</w:t>
      </w:r>
      <w:r w:rsidR="00A94BC0">
        <w:rPr>
          <w:lang w:val="en-US"/>
        </w:rPr>
        <w:t xml:space="preserve"> </w:t>
      </w:r>
      <w:r>
        <w:rPr>
          <w:lang w:val="en-US"/>
        </w:rPr>
        <w:t>equipment?____________________________________________________________</w:t>
      </w:r>
    </w:p>
    <w:p w14:paraId="4AB8983D" w14:textId="73B64B38" w:rsidR="009A06E7" w:rsidRDefault="009A06E7" w:rsidP="009A06E7">
      <w:pPr>
        <w:pStyle w:val="Heading1"/>
        <w:jc w:val="center"/>
        <w:rPr>
          <w:lang w:val="en-US"/>
        </w:rPr>
      </w:pPr>
      <w:r>
        <w:rPr>
          <w:lang w:val="en-US"/>
        </w:rPr>
        <w:t>Social MEdia Information</w:t>
      </w:r>
    </w:p>
    <w:p w14:paraId="1C739BEC" w14:textId="7CB0875D" w:rsidR="009A06E7" w:rsidRDefault="009A06E7" w:rsidP="00AA572C">
      <w:pPr>
        <w:rPr>
          <w:lang w:val="en-US"/>
        </w:rPr>
      </w:pPr>
      <w:r>
        <w:rPr>
          <w:lang w:val="en-US"/>
        </w:rPr>
        <w:t>Are you on Facebook? ________ Are you on Instagram?_______ Are you on Twitter?_______________</w:t>
      </w:r>
    </w:p>
    <w:p w14:paraId="1B4600C2" w14:textId="42907CF8" w:rsidR="009A06E7" w:rsidRDefault="009A06E7" w:rsidP="00AA572C">
      <w:pPr>
        <w:rPr>
          <w:lang w:val="en-US"/>
        </w:rPr>
      </w:pPr>
      <w:r>
        <w:rPr>
          <w:lang w:val="en-US"/>
        </w:rPr>
        <w:t>Facebook Followers? _________ Instagram Followers?_________ Twitter Followers?_______________</w:t>
      </w:r>
    </w:p>
    <w:p w14:paraId="529A9E84" w14:textId="102D8082" w:rsidR="009A06E7" w:rsidRDefault="009A06E7" w:rsidP="00AA572C">
      <w:pPr>
        <w:rPr>
          <w:lang w:val="en-US"/>
        </w:rPr>
      </w:pPr>
      <w:r>
        <w:rPr>
          <w:lang w:val="en-US"/>
        </w:rPr>
        <w:t>Of the above which platform would you class as your “main” platform? ________________________</w:t>
      </w:r>
    </w:p>
    <w:p w14:paraId="2285ADF2" w14:textId="77777777" w:rsidR="009A06E7" w:rsidRDefault="009A06E7" w:rsidP="00AA572C">
      <w:pPr>
        <w:rPr>
          <w:lang w:val="en-US"/>
        </w:rPr>
      </w:pPr>
      <w:r>
        <w:rPr>
          <w:lang w:val="en-US"/>
        </w:rPr>
        <w:t>What is the majority of your content made up of? I.E. Training Photos/Updates, Life updates, Product reviews… ______________________________________________________________________________________</w:t>
      </w:r>
    </w:p>
    <w:p w14:paraId="762AEFBA" w14:textId="77777777" w:rsidR="009A06E7" w:rsidRDefault="009A06E7">
      <w:r>
        <w:rPr>
          <w:lang w:val="en-US"/>
        </w:rPr>
        <w:t>______________________________________________________________________________________</w:t>
      </w:r>
    </w:p>
    <w:p w14:paraId="10252C65" w14:textId="77777777" w:rsidR="009A06E7" w:rsidRDefault="009A06E7">
      <w:r>
        <w:rPr>
          <w:lang w:val="en-US"/>
        </w:rPr>
        <w:t>______________________________________________________________________________________</w:t>
      </w:r>
    </w:p>
    <w:p w14:paraId="7393D6F6" w14:textId="40264D31" w:rsidR="009A06E7" w:rsidRDefault="009A06E7" w:rsidP="00AA572C">
      <w:pPr>
        <w:rPr>
          <w:lang w:val="en-US"/>
        </w:rPr>
      </w:pPr>
      <w:r>
        <w:rPr>
          <w:lang w:val="en-US"/>
        </w:rPr>
        <w:t>On a scale of 1 to 10 how interactive are you with your followers? 1 being no interaction &amp; 10 being answers/likes every comment/message? _______</w:t>
      </w:r>
    </w:p>
    <w:p w14:paraId="34125D29" w14:textId="77777777" w:rsidR="007A1D8F" w:rsidRDefault="007A1D8F" w:rsidP="00AA572C">
      <w:pPr>
        <w:rPr>
          <w:lang w:val="en-US"/>
        </w:rPr>
      </w:pPr>
      <w:r>
        <w:rPr>
          <w:lang w:val="en-US"/>
        </w:rPr>
        <w:t>Please write down your social media handles</w:t>
      </w:r>
    </w:p>
    <w:p w14:paraId="17C5DE3D" w14:textId="77777777" w:rsidR="007A1D8F" w:rsidRDefault="007A1D8F" w:rsidP="00AA572C">
      <w:pPr>
        <w:rPr>
          <w:lang w:val="en-US"/>
        </w:rPr>
      </w:pPr>
      <w:r>
        <w:rPr>
          <w:lang w:val="en-US"/>
        </w:rPr>
        <w:t>______________________________________________________________________________________</w:t>
      </w:r>
    </w:p>
    <w:p w14:paraId="0FCCF665" w14:textId="489582E1" w:rsidR="007A1D8F" w:rsidRDefault="007A1D8F" w:rsidP="00AA572C">
      <w:pPr>
        <w:rPr>
          <w:lang w:val="en-US"/>
        </w:rPr>
      </w:pPr>
      <w:r>
        <w:rPr>
          <w:lang w:val="en-US"/>
        </w:rPr>
        <w:t>______________________________________________________________________________________</w:t>
      </w:r>
    </w:p>
    <w:p w14:paraId="186960C4" w14:textId="3E8F11A4" w:rsidR="00175391" w:rsidRDefault="00175391" w:rsidP="00175391">
      <w:pPr>
        <w:pStyle w:val="Heading1"/>
        <w:jc w:val="center"/>
        <w:rPr>
          <w:lang w:val="en-US"/>
        </w:rPr>
      </w:pPr>
      <w:r>
        <w:rPr>
          <w:lang w:val="en-US"/>
        </w:rPr>
        <w:t>Questions about Sporting Saint</w:t>
      </w:r>
    </w:p>
    <w:p w14:paraId="249DF012" w14:textId="4F061D32" w:rsidR="009A06E7" w:rsidRDefault="009A06E7" w:rsidP="00AA572C">
      <w:pPr>
        <w:rPr>
          <w:lang w:val="en-US"/>
        </w:rPr>
      </w:pPr>
      <w:r>
        <w:rPr>
          <w:lang w:val="en-US"/>
        </w:rPr>
        <w:t>Do you currently feature Sporting Saint products on your Social media?_________________________</w:t>
      </w:r>
    </w:p>
    <w:p w14:paraId="389ADD8F" w14:textId="1AC49362" w:rsidR="009A06E7" w:rsidRDefault="009A06E7" w:rsidP="00AA572C">
      <w:pPr>
        <w:rPr>
          <w:lang w:val="en-US"/>
        </w:rPr>
      </w:pPr>
      <w:r>
        <w:rPr>
          <w:lang w:val="en-US"/>
        </w:rPr>
        <w:t>Is there any Sporting Saint product you’ve wanted to test/review but never bought?_______________________________________________________________________________</w:t>
      </w:r>
    </w:p>
    <w:p w14:paraId="0109D15A" w14:textId="77777777" w:rsidR="00175391" w:rsidRDefault="009A06E7" w:rsidP="00AA572C">
      <w:pPr>
        <w:rPr>
          <w:lang w:val="en-US"/>
        </w:rPr>
      </w:pPr>
      <w:r>
        <w:rPr>
          <w:lang w:val="en-US"/>
        </w:rPr>
        <w:t>Do you have any suggestion as to what Sporting Saint could improve</w:t>
      </w:r>
      <w:r w:rsidR="00175391">
        <w:rPr>
          <w:lang w:val="en-US"/>
        </w:rPr>
        <w:t xml:space="preserve">? </w:t>
      </w:r>
    </w:p>
    <w:p w14:paraId="3B8A444F" w14:textId="1698DAAD" w:rsidR="00175391" w:rsidRDefault="00175391" w:rsidP="00AA572C">
      <w:pPr>
        <w:rPr>
          <w:lang w:val="en-US"/>
        </w:rPr>
      </w:pPr>
      <w:r>
        <w:rPr>
          <w:lang w:val="en-US"/>
        </w:rPr>
        <w:t>______________________________________________________________________________________</w:t>
      </w:r>
    </w:p>
    <w:p w14:paraId="44649426" w14:textId="301EEA6A" w:rsidR="009A06E7" w:rsidRDefault="00175391" w:rsidP="00AA572C">
      <w:pPr>
        <w:rPr>
          <w:lang w:val="en-US"/>
        </w:rPr>
      </w:pPr>
      <w:r>
        <w:rPr>
          <w:lang w:val="en-US"/>
        </w:rPr>
        <w:t>______________________________________________________________________________________</w:t>
      </w:r>
    </w:p>
    <w:p w14:paraId="675246D5" w14:textId="77777777" w:rsidR="00175391" w:rsidRDefault="00175391" w:rsidP="00175391">
      <w:pPr>
        <w:rPr>
          <w:lang w:val="en-US"/>
        </w:rPr>
      </w:pPr>
      <w:r>
        <w:rPr>
          <w:lang w:val="en-US"/>
        </w:rPr>
        <w:t>______________________________________________________________________________________</w:t>
      </w:r>
    </w:p>
    <w:p w14:paraId="5A744ABE" w14:textId="77777777" w:rsidR="00175391" w:rsidRDefault="00175391" w:rsidP="00175391">
      <w:pPr>
        <w:rPr>
          <w:lang w:val="en-US"/>
        </w:rPr>
      </w:pPr>
      <w:r>
        <w:rPr>
          <w:lang w:val="en-US"/>
        </w:rPr>
        <w:t>______________________________________________________________________________________</w:t>
      </w:r>
    </w:p>
    <w:p w14:paraId="13A40678" w14:textId="77777777" w:rsidR="00175391" w:rsidRDefault="00175391" w:rsidP="00AA572C">
      <w:pPr>
        <w:rPr>
          <w:lang w:val="en-US"/>
        </w:rPr>
      </w:pPr>
      <w:r>
        <w:rPr>
          <w:lang w:val="en-US"/>
        </w:rPr>
        <w:t>Is there any product you think we should be making/stocking/selling that we don’t currently?</w:t>
      </w:r>
    </w:p>
    <w:p w14:paraId="3606FD83" w14:textId="0EB9549B" w:rsidR="00175391" w:rsidRDefault="00175391" w:rsidP="00AA572C">
      <w:pPr>
        <w:rPr>
          <w:lang w:val="en-US"/>
        </w:rPr>
      </w:pPr>
      <w:r>
        <w:rPr>
          <w:lang w:val="en-US"/>
        </w:rPr>
        <w:t>______________________________________________________________________________________</w:t>
      </w:r>
    </w:p>
    <w:p w14:paraId="76EF81D1" w14:textId="065D37D9" w:rsidR="009448E4" w:rsidRDefault="009448E4" w:rsidP="00AA572C">
      <w:pPr>
        <w:rPr>
          <w:lang w:val="en-US"/>
        </w:rPr>
      </w:pPr>
      <w:r>
        <w:rPr>
          <w:lang w:val="en-US"/>
        </w:rPr>
        <w:lastRenderedPageBreak/>
        <w:t>______________________________________________________________________________________</w:t>
      </w:r>
    </w:p>
    <w:p w14:paraId="7FA9CD4A" w14:textId="303587EB" w:rsidR="009448E4" w:rsidRDefault="009448E4" w:rsidP="00AA572C">
      <w:pPr>
        <w:rPr>
          <w:lang w:val="en-US"/>
        </w:rPr>
      </w:pPr>
    </w:p>
    <w:p w14:paraId="10AC1BEA" w14:textId="77777777" w:rsidR="009448E4" w:rsidRDefault="009448E4" w:rsidP="00AA572C">
      <w:pPr>
        <w:rPr>
          <w:lang w:val="en-US"/>
        </w:rPr>
      </w:pPr>
    </w:p>
    <w:p w14:paraId="7055089B" w14:textId="52A4C657" w:rsidR="00175391" w:rsidRDefault="00175391" w:rsidP="00175391">
      <w:pPr>
        <w:pStyle w:val="Heading1"/>
        <w:jc w:val="center"/>
        <w:rPr>
          <w:lang w:val="en-US"/>
        </w:rPr>
      </w:pPr>
      <w:r>
        <w:rPr>
          <w:lang w:val="en-US"/>
        </w:rPr>
        <w:t>Signature &amp; Disclaimer</w:t>
      </w:r>
    </w:p>
    <w:p w14:paraId="0E9977D2" w14:textId="21F5E72A" w:rsidR="00175391" w:rsidRPr="005114CE" w:rsidRDefault="00175391" w:rsidP="00175391">
      <w:pPr>
        <w:pStyle w:val="Italic"/>
      </w:pPr>
      <w:r w:rsidRPr="005114CE">
        <w:t xml:space="preserve">I certify that </w:t>
      </w:r>
      <w:r>
        <w:t>I</w:t>
      </w:r>
      <w:r w:rsidRPr="005114CE">
        <w:t xml:space="preserve"> </w:t>
      </w:r>
      <w:r>
        <w:t>am above the age of 18 years old and Sporting Saint Limited may contact me in regards to the position in this form.</w:t>
      </w:r>
      <w:r w:rsidRPr="005114CE">
        <w:t xml:space="preserve"> </w:t>
      </w:r>
    </w:p>
    <w:p w14:paraId="6093CB89" w14:textId="20F43404" w:rsidR="00175391" w:rsidRDefault="00175391" w:rsidP="00175391">
      <w:pPr>
        <w:pStyle w:val="Italic"/>
      </w:pPr>
      <w:r w:rsidRPr="005114CE">
        <w:t xml:space="preserve">If this application </w:t>
      </w:r>
      <w:r>
        <w:t>is accepted</w:t>
      </w:r>
      <w:r w:rsidRPr="005114CE">
        <w:t xml:space="preserve">, I understand that false or misleading information in my application </w:t>
      </w:r>
      <w:r>
        <w:t>may lead to immediate suspension of any relationship between both parties. More T&amp;C’s to follow if application is accepted.</w:t>
      </w:r>
    </w:p>
    <w:p w14:paraId="29B7E358" w14:textId="5B0CAE07" w:rsidR="00175391" w:rsidRDefault="00175391" w:rsidP="00175391">
      <w:pPr>
        <w:rPr>
          <w:lang w:val="en-US"/>
        </w:rPr>
      </w:pPr>
    </w:p>
    <w:p w14:paraId="494158CC" w14:textId="06B9C5DB" w:rsidR="00D45D87" w:rsidRDefault="00D45D87" w:rsidP="00175391">
      <w:pPr>
        <w:rPr>
          <w:lang w:val="en-US"/>
        </w:rPr>
      </w:pPr>
      <w:r>
        <w:rPr>
          <w:lang w:val="en-US"/>
        </w:rPr>
        <w:t>SIGNATURE______________________________________________DATE__________________________</w:t>
      </w:r>
    </w:p>
    <w:p w14:paraId="1FE81776" w14:textId="1FA7E69A" w:rsidR="00D45D87" w:rsidRPr="00175391" w:rsidRDefault="00D45D87" w:rsidP="00175391">
      <w:pPr>
        <w:rPr>
          <w:lang w:val="en-US"/>
        </w:rPr>
      </w:pPr>
      <w:r>
        <w:rPr>
          <w:lang w:val="en-US"/>
        </w:rPr>
        <w:t>PRINTED NAMED________________________________________________________________________</w:t>
      </w:r>
    </w:p>
    <w:sectPr w:rsidR="00D45D87" w:rsidRPr="00175391" w:rsidSect="00AA572C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pgBorders w:offsetFrom="page">
        <w:top w:val="single" w:sz="18" w:space="24" w:color="0070C0"/>
        <w:left w:val="single" w:sz="18" w:space="24" w:color="0070C0"/>
        <w:bottom w:val="single" w:sz="18" w:space="24" w:color="0070C0"/>
        <w:right w:val="single" w:sz="18" w:space="24" w:color="0070C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EB829" w14:textId="77777777" w:rsidR="0058526E" w:rsidRDefault="0058526E" w:rsidP="00AA572C">
      <w:pPr>
        <w:spacing w:before="0" w:after="0" w:line="240" w:lineRule="auto"/>
      </w:pPr>
      <w:r>
        <w:separator/>
      </w:r>
    </w:p>
  </w:endnote>
  <w:endnote w:type="continuationSeparator" w:id="0">
    <w:p w14:paraId="4033F1D3" w14:textId="77777777" w:rsidR="0058526E" w:rsidRDefault="0058526E" w:rsidP="00AA572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40D7A" w14:textId="76954FA7" w:rsidR="00AA572C" w:rsidRPr="00AA572C" w:rsidRDefault="00AA572C" w:rsidP="00AA572C">
    <w:pPr>
      <w:pStyle w:val="Header"/>
      <w:jc w:val="center"/>
      <w:rPr>
        <w:color w:val="0070C0"/>
      </w:rPr>
    </w:pPr>
    <w:r>
      <w:rPr>
        <w:color w:val="0070C0"/>
      </w:rPr>
      <w:t>S</w:t>
    </w:r>
    <w:r w:rsidRPr="00AA572C">
      <w:rPr>
        <w:color w:val="0070C0"/>
      </w:rPr>
      <w:t>porting Saint Limited</w:t>
    </w:r>
  </w:p>
  <w:p w14:paraId="2EC5D551" w14:textId="77777777" w:rsidR="00AA572C" w:rsidRPr="00AA572C" w:rsidRDefault="00AA572C" w:rsidP="00AA572C">
    <w:pPr>
      <w:pStyle w:val="Header"/>
      <w:jc w:val="center"/>
      <w:rPr>
        <w:color w:val="0070C0"/>
      </w:rPr>
    </w:pPr>
    <w:r w:rsidRPr="00AA572C">
      <w:rPr>
        <w:color w:val="0070C0"/>
      </w:rPr>
      <w:t>Lower Winslow Farm, Bromyard, Herefordshire, HR7 4SE – 01885 400 343</w:t>
    </w:r>
  </w:p>
  <w:p w14:paraId="238E2F46" w14:textId="21D74D5B" w:rsidR="00AA572C" w:rsidRPr="00AA572C" w:rsidRDefault="00AA572C" w:rsidP="00AA572C">
    <w:pPr>
      <w:pStyle w:val="Footer"/>
      <w:jc w:val="center"/>
      <w:rPr>
        <w:color w:val="0070C0"/>
        <w:lang w:val="en-US"/>
      </w:rPr>
    </w:pPr>
    <w:r w:rsidRPr="00AA572C">
      <w:rPr>
        <w:color w:val="0070C0"/>
        <w:lang w:val="en-US"/>
      </w:rPr>
      <w:t>Email application to submissions@sportingsaint.co.uk</w:t>
    </w:r>
  </w:p>
  <w:p w14:paraId="4BA67781" w14:textId="591DA198" w:rsidR="00AA572C" w:rsidRPr="00AA572C" w:rsidRDefault="00AA572C" w:rsidP="00AA572C">
    <w:pPr>
      <w:pStyle w:val="Footer"/>
      <w:jc w:val="center"/>
      <w:rPr>
        <w:color w:val="0070C0"/>
      </w:rPr>
    </w:pPr>
    <w:r w:rsidRPr="00AA572C">
      <w:rPr>
        <w:color w:val="0070C0"/>
        <w:lang w:val="en-US"/>
      </w:rPr>
      <w:t xml:space="preserve">applications subject to T&amp;C’s – Details to be </w:t>
    </w:r>
    <w:r w:rsidRPr="00AA572C">
      <w:rPr>
        <w:color w:val="0070C0"/>
      </w:rPr>
      <w:t>finalised above review and discussion with applicant</w:t>
    </w:r>
    <w:r>
      <w:rPr>
        <w:color w:val="0070C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6A020" w14:textId="77777777" w:rsidR="0058526E" w:rsidRDefault="0058526E" w:rsidP="00AA572C">
      <w:pPr>
        <w:spacing w:before="0" w:after="0" w:line="240" w:lineRule="auto"/>
      </w:pPr>
      <w:r>
        <w:separator/>
      </w:r>
    </w:p>
  </w:footnote>
  <w:footnote w:type="continuationSeparator" w:id="0">
    <w:p w14:paraId="3F4E050A" w14:textId="77777777" w:rsidR="0058526E" w:rsidRDefault="0058526E" w:rsidP="00AA572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E71C9" w14:textId="670FF147" w:rsidR="00AA572C" w:rsidRDefault="0058526E">
    <w:pPr>
      <w:pStyle w:val="Header"/>
    </w:pPr>
    <w:r>
      <w:rPr>
        <w:noProof/>
      </w:rPr>
      <w:pict w14:anchorId="69A80BC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6965219" o:spid="_x0000_s2050" type="#_x0000_t75" style="position:absolute;margin-left:0;margin-top:0;width:449.5pt;height:188.85pt;z-index:-251657216;mso-position-horizontal:center;mso-position-horizontal-relative:margin;mso-position-vertical:center;mso-position-vertical-relative:margin" o:allowincell="f">
          <v:imagedata r:id="rId1" o:title="sporting saint new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2E1B6" w14:textId="35B649B4" w:rsidR="00AA572C" w:rsidRPr="00AA572C" w:rsidRDefault="0058526E" w:rsidP="00AA572C">
    <w:pPr>
      <w:pStyle w:val="Header"/>
      <w:jc w:val="center"/>
      <w:rPr>
        <w:color w:val="0070C0"/>
      </w:rPr>
    </w:pPr>
    <w:r>
      <w:rPr>
        <w:noProof/>
        <w:color w:val="0070C0"/>
      </w:rPr>
      <w:pict w14:anchorId="699CB4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6965220" o:spid="_x0000_s2051" type="#_x0000_t75" style="position:absolute;left:0;text-align:left;margin-left:0;margin-top:0;width:449.5pt;height:188.85pt;z-index:-251656192;mso-position-horizontal:center;mso-position-horizontal-relative:margin;mso-position-vertical:center;mso-position-vertical-relative:margin" o:allowincell="f">
          <v:imagedata r:id="rId1" o:title="sporting saint new logo" gain="19661f" blacklevel="22938f"/>
          <w10:wrap anchorx="margin" anchory="margin"/>
        </v:shape>
      </w:pict>
    </w:r>
    <w:r w:rsidR="00AA572C">
      <w:rPr>
        <w:color w:val="0070C0"/>
      </w:rPr>
      <w:t>Social Media Brand Ambassador/Associate Application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B8CFA" w14:textId="5B335933" w:rsidR="00AA572C" w:rsidRDefault="0058526E">
    <w:pPr>
      <w:pStyle w:val="Header"/>
    </w:pPr>
    <w:r>
      <w:rPr>
        <w:noProof/>
      </w:rPr>
      <w:pict w14:anchorId="5BF1D1F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6965218" o:spid="_x0000_s2049" type="#_x0000_t75" style="position:absolute;margin-left:0;margin-top:0;width:449.5pt;height:188.85pt;z-index:-251658240;mso-position-horizontal:center;mso-position-horizontal-relative:margin;mso-position-vertical:center;mso-position-vertical-relative:margin" o:allowincell="f">
          <v:imagedata r:id="rId1" o:title="sporting saint new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B7477E"/>
    <w:multiLevelType w:val="hybridMultilevel"/>
    <w:tmpl w:val="EA2E9F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DY2s7AwMjIxMDRT0lEKTi0uzszPAykwqgUAt0jakywAAAA="/>
  </w:docVars>
  <w:rsids>
    <w:rsidRoot w:val="00AA572C"/>
    <w:rsid w:val="00175391"/>
    <w:rsid w:val="003C7B8F"/>
    <w:rsid w:val="0058526E"/>
    <w:rsid w:val="007858CF"/>
    <w:rsid w:val="007A1D8F"/>
    <w:rsid w:val="009448E4"/>
    <w:rsid w:val="00990E68"/>
    <w:rsid w:val="009A06E7"/>
    <w:rsid w:val="00A94BC0"/>
    <w:rsid w:val="00AA572C"/>
    <w:rsid w:val="00C80E4F"/>
    <w:rsid w:val="00D45D87"/>
    <w:rsid w:val="00DD7D16"/>
    <w:rsid w:val="00DE5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45895BD"/>
  <w15:chartTrackingRefBased/>
  <w15:docId w15:val="{5D407739-AFEA-4BD6-ACF0-4397A4945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72C"/>
  </w:style>
  <w:style w:type="paragraph" w:styleId="Heading1">
    <w:name w:val="heading 1"/>
    <w:basedOn w:val="Normal"/>
    <w:next w:val="Normal"/>
    <w:link w:val="Heading1Char"/>
    <w:uiPriority w:val="9"/>
    <w:qFormat/>
    <w:rsid w:val="00AA572C"/>
    <w:pPr>
      <w:pBdr>
        <w:top w:val="single" w:sz="24" w:space="0" w:color="4A66AC" w:themeColor="accent1"/>
        <w:left w:val="single" w:sz="24" w:space="0" w:color="4A66AC" w:themeColor="accent1"/>
        <w:bottom w:val="single" w:sz="24" w:space="0" w:color="4A66AC" w:themeColor="accent1"/>
        <w:right w:val="single" w:sz="24" w:space="0" w:color="4A66AC" w:themeColor="accent1"/>
      </w:pBdr>
      <w:shd w:val="clear" w:color="auto" w:fill="4A66A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572C"/>
    <w:pPr>
      <w:pBdr>
        <w:top w:val="single" w:sz="24" w:space="0" w:color="D9DFEF" w:themeColor="accent1" w:themeTint="33"/>
        <w:left w:val="single" w:sz="24" w:space="0" w:color="D9DFEF" w:themeColor="accent1" w:themeTint="33"/>
        <w:bottom w:val="single" w:sz="24" w:space="0" w:color="D9DFEF" w:themeColor="accent1" w:themeTint="33"/>
        <w:right w:val="single" w:sz="24" w:space="0" w:color="D9DFEF" w:themeColor="accent1" w:themeTint="33"/>
      </w:pBdr>
      <w:shd w:val="clear" w:color="auto" w:fill="D9DFEF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572C"/>
    <w:pPr>
      <w:pBdr>
        <w:top w:val="single" w:sz="6" w:space="2" w:color="4A66AC" w:themeColor="accent1"/>
      </w:pBdr>
      <w:spacing w:before="300" w:after="0"/>
      <w:outlineLvl w:val="2"/>
    </w:pPr>
    <w:rPr>
      <w:caps/>
      <w:color w:val="243255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572C"/>
    <w:pPr>
      <w:pBdr>
        <w:top w:val="dotted" w:sz="6" w:space="2" w:color="4A66AC" w:themeColor="accent1"/>
      </w:pBdr>
      <w:spacing w:before="200" w:after="0"/>
      <w:outlineLvl w:val="3"/>
    </w:pPr>
    <w:rPr>
      <w:caps/>
      <w:color w:val="374C80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572C"/>
    <w:pPr>
      <w:pBdr>
        <w:bottom w:val="single" w:sz="6" w:space="1" w:color="4A66AC" w:themeColor="accent1"/>
      </w:pBdr>
      <w:spacing w:before="200" w:after="0"/>
      <w:outlineLvl w:val="4"/>
    </w:pPr>
    <w:rPr>
      <w:caps/>
      <w:color w:val="374C80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572C"/>
    <w:pPr>
      <w:pBdr>
        <w:bottom w:val="dotted" w:sz="6" w:space="1" w:color="4A66AC" w:themeColor="accent1"/>
      </w:pBdr>
      <w:spacing w:before="200" w:after="0"/>
      <w:outlineLvl w:val="5"/>
    </w:pPr>
    <w:rPr>
      <w:caps/>
      <w:color w:val="374C80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572C"/>
    <w:pPr>
      <w:spacing w:before="200" w:after="0"/>
      <w:outlineLvl w:val="6"/>
    </w:pPr>
    <w:rPr>
      <w:caps/>
      <w:color w:val="374C80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572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572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572C"/>
    <w:rPr>
      <w:caps/>
      <w:color w:val="FFFFFF" w:themeColor="background1"/>
      <w:spacing w:val="15"/>
      <w:sz w:val="22"/>
      <w:szCs w:val="22"/>
      <w:shd w:val="clear" w:color="auto" w:fill="4A66AC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572C"/>
    <w:rPr>
      <w:caps/>
      <w:spacing w:val="15"/>
      <w:shd w:val="clear" w:color="auto" w:fill="D9DFEF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572C"/>
    <w:rPr>
      <w:caps/>
      <w:color w:val="243255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572C"/>
    <w:rPr>
      <w:caps/>
      <w:color w:val="374C80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572C"/>
    <w:rPr>
      <w:caps/>
      <w:color w:val="374C80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572C"/>
    <w:rPr>
      <w:caps/>
      <w:color w:val="374C80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572C"/>
    <w:rPr>
      <w:caps/>
      <w:color w:val="374C80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572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572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572C"/>
    <w:rPr>
      <w:b/>
      <w:bCs/>
      <w:color w:val="374C80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A572C"/>
    <w:pPr>
      <w:spacing w:before="0" w:after="0"/>
    </w:pPr>
    <w:rPr>
      <w:rFonts w:asciiTheme="majorHAnsi" w:eastAsiaTheme="majorEastAsia" w:hAnsiTheme="majorHAnsi" w:cstheme="majorBidi"/>
      <w:caps/>
      <w:color w:val="4A66AC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A572C"/>
    <w:rPr>
      <w:rFonts w:asciiTheme="majorHAnsi" w:eastAsiaTheme="majorEastAsia" w:hAnsiTheme="majorHAnsi" w:cstheme="majorBidi"/>
      <w:caps/>
      <w:color w:val="4A66AC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72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AA572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AA572C"/>
    <w:rPr>
      <w:b/>
      <w:bCs/>
    </w:rPr>
  </w:style>
  <w:style w:type="character" w:styleId="Emphasis">
    <w:name w:val="Emphasis"/>
    <w:uiPriority w:val="20"/>
    <w:qFormat/>
    <w:rsid w:val="00AA572C"/>
    <w:rPr>
      <w:caps/>
      <w:color w:val="243255" w:themeColor="accent1" w:themeShade="7F"/>
      <w:spacing w:val="5"/>
    </w:rPr>
  </w:style>
  <w:style w:type="paragraph" w:styleId="NoSpacing">
    <w:name w:val="No Spacing"/>
    <w:uiPriority w:val="1"/>
    <w:qFormat/>
    <w:rsid w:val="00AA572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A572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A572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572C"/>
    <w:pPr>
      <w:spacing w:before="240" w:after="240" w:line="240" w:lineRule="auto"/>
      <w:ind w:left="1080" w:right="1080"/>
      <w:jc w:val="center"/>
    </w:pPr>
    <w:rPr>
      <w:color w:val="4A66AC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572C"/>
    <w:rPr>
      <w:color w:val="4A66AC" w:themeColor="accent1"/>
      <w:sz w:val="24"/>
      <w:szCs w:val="24"/>
    </w:rPr>
  </w:style>
  <w:style w:type="character" w:styleId="SubtleEmphasis">
    <w:name w:val="Subtle Emphasis"/>
    <w:uiPriority w:val="19"/>
    <w:qFormat/>
    <w:rsid w:val="00AA572C"/>
    <w:rPr>
      <w:i/>
      <w:iCs/>
      <w:color w:val="243255" w:themeColor="accent1" w:themeShade="7F"/>
    </w:rPr>
  </w:style>
  <w:style w:type="character" w:styleId="IntenseEmphasis">
    <w:name w:val="Intense Emphasis"/>
    <w:uiPriority w:val="21"/>
    <w:qFormat/>
    <w:rsid w:val="00AA572C"/>
    <w:rPr>
      <w:b/>
      <w:bCs/>
      <w:caps/>
      <w:color w:val="243255" w:themeColor="accent1" w:themeShade="7F"/>
      <w:spacing w:val="10"/>
    </w:rPr>
  </w:style>
  <w:style w:type="character" w:styleId="SubtleReference">
    <w:name w:val="Subtle Reference"/>
    <w:uiPriority w:val="31"/>
    <w:qFormat/>
    <w:rsid w:val="00AA572C"/>
    <w:rPr>
      <w:b/>
      <w:bCs/>
      <w:color w:val="4A66AC" w:themeColor="accent1"/>
    </w:rPr>
  </w:style>
  <w:style w:type="character" w:styleId="IntenseReference">
    <w:name w:val="Intense Reference"/>
    <w:uiPriority w:val="32"/>
    <w:qFormat/>
    <w:rsid w:val="00AA572C"/>
    <w:rPr>
      <w:b/>
      <w:bCs/>
      <w:i/>
      <w:iCs/>
      <w:caps/>
      <w:color w:val="4A66AC" w:themeColor="accent1"/>
    </w:rPr>
  </w:style>
  <w:style w:type="character" w:styleId="BookTitle">
    <w:name w:val="Book Title"/>
    <w:uiPriority w:val="33"/>
    <w:qFormat/>
    <w:rsid w:val="00AA572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572C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A572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72C"/>
  </w:style>
  <w:style w:type="paragraph" w:styleId="Footer">
    <w:name w:val="footer"/>
    <w:basedOn w:val="Normal"/>
    <w:link w:val="FooterChar"/>
    <w:uiPriority w:val="99"/>
    <w:unhideWhenUsed/>
    <w:rsid w:val="00AA572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72C"/>
  </w:style>
  <w:style w:type="character" w:styleId="Hyperlink">
    <w:name w:val="Hyperlink"/>
    <w:basedOn w:val="DefaultParagraphFont"/>
    <w:uiPriority w:val="99"/>
    <w:unhideWhenUsed/>
    <w:rsid w:val="00AA572C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572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90E68"/>
    <w:pPr>
      <w:ind w:left="720"/>
      <w:contextualSpacing/>
    </w:pPr>
  </w:style>
  <w:style w:type="paragraph" w:customStyle="1" w:styleId="Italic">
    <w:name w:val="Italic"/>
    <w:basedOn w:val="Normal"/>
    <w:qFormat/>
    <w:rsid w:val="00175391"/>
    <w:pPr>
      <w:spacing w:before="120" w:after="60" w:line="240" w:lineRule="auto"/>
    </w:pPr>
    <w:rPr>
      <w:rFonts w:eastAsia="Times New Roman" w:cs="Times New Roman"/>
      <w:i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58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Berlin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erlin">
      <a:majorFont>
        <a:latin typeface="Trebuchet MS" panose="020B0603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1DC8F9-1FA2-41A2-87DD-8251A20C2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4</Words>
  <Characters>413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ia Bell</dc:creator>
  <cp:keywords/>
  <dc:description/>
  <cp:lastModifiedBy>Rhia Bell</cp:lastModifiedBy>
  <cp:revision>4</cp:revision>
  <dcterms:created xsi:type="dcterms:W3CDTF">2021-05-04T13:16:00Z</dcterms:created>
  <dcterms:modified xsi:type="dcterms:W3CDTF">2021-05-05T09:07:00Z</dcterms:modified>
</cp:coreProperties>
</file>